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คัดลายมือตัวบรรจงเต็มบรรทัด</w:t>
      </w:r>
      <w:r>
        <w:t xml:space="preserve"> </w:t>
      </w:r>
      <w:r>
        <w:t xml:space="preserve">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ักเรียนปลายทางนะครับ ไม่เป็นครับชั่วโมงที่แล้ว เกณฑ์การเลื่อนการอ่านออกเสียงบทร้อยกรอง วันนี้นักเรียนจะพบกับครูครูธนภัทรคงกำเนิด มีคำถามวิชาภาษาไทยชั้นประถมศึกษาปีที่ 5 และคุณครูทุกท่าน สวัสดีค่ะ ครูวาสนาพงษ์ครูบอมค่ะ นักเรียนครับวันนี้เรามาพบกับครูบอมเคยนะครับวันนี้เราจะมีเรียนเกี่ยวกับอะไรนั้น มันเคยเรียนติดตามกันนะครับตั้งใจทำงานและก็มีความขยันหมั่นเพียรในการเจริญด้วยนะครับนักเรียน นักเรียนครับ สิ่งแรกที่คุณครูโอมรับคูปองในวันนี้จะให้นักเรียนได้สนทนากัน กระต่ายร้อยกรองนะครับสนทนาประสาคนรับรองคุณครูมีบทร้อยกรองมาให้นักเรียนนะครับอ่านครับมาพร้อมแล้ว นักเรียนอ่านพร้อมกันเลยนะครับ หนุ่มพร้อมแล้วครับพร้อมแล้วค่ะครูบอมแล้ว เดินไปทางพร้อมนะครับถ้าพร้อมแล้วนะครับ เราอ่านบทร้อยกรอง โครงกันนะครับ คัดลายมือสื่อภาษา คือความคิด ควรพินิจ บรรจงคัด ตามสัดส่วน อักษรไทยเขียนให้งามตามกระบวน ความถูกต้อง ถี่ถ้วน ตามหลักการ นักเรียนปลายทางครับ นักเรียนอ่านบทร้อยกรองบทนี้แล้ว นักเรียนรู้สึกอย่างไร นักเรียนคิดเห็นอย่างไรว่า การคัดลายมือนี่ จะต้องทำให้ถูกต้องตามหลักการ ดูบอลหรอครับ บทร้อยกรองนี้ดีไหมครับ บทร้อยกรองนี้นะคะเป็นบทร้อยกรองที่ดีนะคะเพราะบอกว่าการคัดลายมือจะต้องคัดให้ถูกต้องตามหลักการคัดลายมือค่ะ ฉันกลับ ถ้าเราคันแรกได้ถูกต้องตามหลักการนะครับก็จะทำให้ลายมือของเราครับมีความถูกต้องตามรูปแบบมากขึ้น นักเรียนครับ ครูมีลายมือมาให้นักเรียนได้สังเกต นักเรียนประธานครับช่วยกันสังเกตนะครับช่วยกันสังเกตลายมือที่คุณครูโอนมาให้ดูนะครับ ถ้าพร้อมแล้ว เรามาดูกัน นักเรียนสังเกตนะครับ ลายมือ ลายมือเป็นลายมือตัวครึ่งม้วนเต็มบรรทัดครับนักเรียน รวมครับได้มันเป็นตัวเครื่องหรือว่าตัวเต็มบรรทัดครับแต่ที่ครูบำรุงนะคะครูความเห็นว่า ในมือถือคุณครูโอนมาเนี่ยเป็นการคัดลายมือตัวบรรจงเต็มบรรทัดค่ะครับ บอกนานแล้วนะครับ นักเรียนนะครับถ้านั่งใกล้กันหรือนั่งเป็นกลุ่มก็ได้นะครับ จับคู่คิด พิจารณาเกี่ยวคำถามเหล่านี้ นักเรียน อยากมีลายมือแบบนี้หรือไม่เพราะอะไรครับ นักเรียนปลายทางครับนักเรียนนะครับคิดนะครับว่าตนเองเนี่ย อยากจะมีลายมือแบบนี้หรือไม่ แบบนี้สวยไหม ส่วนต้องตามใจเราหรือเปล่าตัวเราเองอยากมีลายมือแบบนี้หรือเปล่านะคะ รับประทานนะครับคิดอยู่ในใจหรืออาจจะยกมือนะครับยกมือตอบ กับคุณครูปลายทางคุณครูประจำชั้นของตัวเองครูบอมหรอครับ กูแบบมีลายมือแบบนี้ไหมครับ แม่มึงถามว่าครูบอมนะคะอยากมีลายมือแบบนี้เพราะว่าลายมือนักเรียนลองสังเกตนะคะว่าตัวอักษรเนี่ย เท่ากันทุกตัวเลยมีการเว้นช่อง ช่องไฟนะคะ เท่ากันนะคะการเขียนก็ถูกต้องตามหลักด้วยค่ะ สรุปแล้วกลัวเมียผมอยากมีลายมือแบบนี้ใช่ค่ะครูโอ๋ก็อยากมี ไม่มีแบบนี้เหมือนกัน นักเรียนไปทางเหรอครับยังมีลายมือแบบนี้ไหมครับ บอกเหตุผลด้วยนะครับอาจจะหาเพื่อนข้างๆและบอกเหตุผล แลกเปลี่ยนแสดงความคิดเห็นกันนะครับ ครับ จุดประสงค์การเรียนรู้ คัดลายมือนั้นนะครับนักเรียนมีความสำคัญมาก เพราะจะช่วยฝึกสมาธิ ปูคัดลายมือนะครับทำให้เรามีลายมือที่ถูกต้องตามรูปแบบในการเรียนวันนี้นะครับ นักเรียนไปทางควรที่จะปฏิบัติ ตามจุดประสงค์การเรียนรู้ดังนี้ครับ ที่ 1 บอกหลักการคัดลายมือได้ นักเรียนต้องสามารถที่จะ บอกหรืออธิบายนะครับเกี่ยวกับหลักการคัดลายมือมีข้อที่ 1 ข้อที่ 2 คณิตศาสตร์นะครับมีหลักการอย่างไรบ้างนะครับที่ถูกต้อง ต่อมาเมื่อวันที่ 24 นี้ก็สำคัญนะครับเป็นทักษะเกี่ยวกับการคัดลายมือ นักเรียนไปทางไหนครับจะต้องคัดลายมือนะครับตัวบรรจงเต็มบรรทัดได้ อยู่ในชั่วโมงนี้เราจะเรียนเกี่ยวกับการคัดลายมือ ตัวบรรจงเต็มบรรทัดนั่นเองนะครับและสุดท้ายข้อที่ 3 มารยาทในการเขียน อาบน้ำ เข้าใจไหมครับว่ามารยาทในการเขียนคืออะไรครับ บางคนน่าจะเข้าใจแล้วใช่ไหมล่ะครับครูบอม บางคนอาจจะยังไม่เข้าใจเดี๋ยวเราจะได้เรียนกันในวันนี้นะครับ มาม่า การคัดลายมือนะครับตัวบรรจงเต็มบรรทัดตามรูปแบบของกระทรวงศึกษาธิการ ได้ยินชื่อนี้แล้วรู้สึกอย่างไรครับ กระทรวงศึกษาธิการแสดงว่าเป็นผู้ออกแบบ เป็นผู้กำหนดรูปแบบลายมือนะครับที่ถูกต้องสวยงามมาให้เราได้คัดตามกันนะครับนักเรียนครับการคัดลายมือตัวบรรจงเต็มบรรทัดนี่ ถือว่ามีความสำคัญมาก นั่งอยู่นี้คุณครูจะให้ดูนะครับ คัดลายมือ ค้นหานักเรียนวันนี้เราจะมาเรียนรู้เรื่องการคัดลายมือกันนะคะ นักเรียนอยากรู้กันหรือยังคะ อยากรู้กันแล้วเดี๋ยวเราไปเรียนรู้กันพร้อมกันเลยค่ะ การคัดลายมือหมายถึงการเขียนตัวอักษรตัวบรรจงให้ถูกต้อง สวยงาม ไปอ่านง่ายมีทั้งคัดลายมือตัวบรรจงเต็มบรรทัด และครึ่งบรรทัด นักเรียนรู้ไหมคะว่าการคัดลายมือนั้นเป็นพื้นฐานในการเขียนหนังสือให้สวยงามเร็วเป็นระเบียบและยังสามารถบ่งบอกลักษณะนิสัยของผู้เขียนได้อีกด้วย ประโยชน์ของการคัดลายมือมีดังนี้ 1 ก็เห็นประโยชน์ของการคัด นำไปสู่การใช้ประโยชน์ในการเขียน 2 เพื่อให้รู้จากการสังเกตการวิเคราะห์หนังสือคณิตสวยและเกิดความภาคภูมิใจ 3 ฝึกการคัดเลือกการเขียนคล่องและนำการเขียน สูตรการสื่อความคิดความต้องการของตนเอง 4 เพื่อฝึก How มีสมาธิให้ยาวนานเสริมสร้างลักษณะนิสัยในการปฏิบัติงานให้เรียบร้อยเสมอต้นเสมอปลาย ฝึกวินัยในตนเอง มุ่งทำงานให้สำเร็จตามเป้าหมาย มีความสุขอยู่ข้างนอก อัศวินคะต่อไปเรามาเรียนรู้เรื่องวิธีการคัดลายมือกันดีกว่านะคะ จาก นั่งตัวตรงมิเตอร์ 1 ตัว 32 หรือปากกาให้ถูกแบบ ใช้นิ้วหัวแม่มือนิ้วชี้และนิ้วกลางเป็นหลัก จะไปต่อประมาณ 1 นิ้ว แล้วให้ปลายทาง 2 วันทางผู้คัดลายมือ ลักษณะของเส้นตัวอักษรสม่ำเสมอ ไม่มีเส้นซ้ำซ้อนกัน เขียนตัวอักษรถูกต้องตามรูปแบบ WarZ ไม่บอก วรรณยุกต์ทุกตำแหน่ง เขียนตัวอักษรขนาดเท่ากันตัวอักษรตกลงนี่เอง เขียนตัวอักษรให้ตลอดเส้นบรรทัดบนล่าง ในกรณีที่คัดตัวบรรจงเต็มบรรทัด เห็นวรรคตัวอักษร ช่องไฟให้เท่ากัน คัดข้อความถูกต้อง ฉีกคำว่าครับ รักษาความสะอาด 100 - ขูดขีด คติธรรมเวลา ทำการกำหนดเวลา นักเรียนคะต่อไปครูมีตัวอย่างการคัดลายมือตัวบรรจงครึ่งบรรทัด นักเรียนด้วยนะคะ เดี๋ยวเราไปดูพร้อมกันเลยดีกว่าค่ะ นักเรียนคะวันนี้เราได้เรียนรู้และฝึกการคัดลายมือกันพอสมควรแล้ว นักเรียนอย่าลืมกลับไปคัดลายมือ เราจะได้มีลายมือสวยงามกันนะคะ วันนี้ครูขอลาไปก่อนสวัสดีค่ะ ขอบคุณครับวีดิทัศน์เพื่อการศึกษานะครับของครูโอ๋สื่อการสอนนะครับเรื่องการคัดลายมือนะครับ ให้นักเรียนเลือกฟังและดูวีนัสนะครับเทียบกับการขาดหลายเดือนแล้วนะครับเรียนนักการศึกษาทำความเข้าใจเกี่ยวกับ หลักการคัดลายมือนะครับ นักเรียนสามารถวิเคราะห์ ประเด็นอะไรได้บ้างนะครับ ซึ่งในวีดีทัศน์เมื่อสักครู่นี้ เขาก็มีประเด็นเกี่ยวกับหลักการคัดลายมือว่าจะต้องคัดอย่างไรให้สวยงาม แล้วก็มีประโยชน์ของการคัดลายมือด้วยนะครับ ว่าถ้าเกิดรอคัดลายมือเนี่ย มีความตั้งใจในการคัดลายมือนะครับแล้วก็มีความอดทนอดกลั้นในการคัดลายมือ คัดลายมือถูกต้องตามหลักการและรูปแบบที่กำหนดเพื่อทำให้ผลงาน การคัดลายมือของนักเรียนนะครับมีความถูกต้องมากยิ่งขึ้น แต่ก็มีความสวยงามด้วย นักเรียนครับในวีดีทัศน์เมื่อสักครู่นี้ เขาก็ได้อธิบายและบอกเกี่ยวกับลักษณะนิสัย นักเรียนไปทางจำได้ไหมครับว่าในวีดีทัศน์นั้นบอกเกี่ยวกับลักษณะนิสัยอย่างไรนะครับถ้าเกิดว่าเราคัดลายมือสวยงาม ตกลงนะครับ นั่นก็อาจจะหมายถึงว่าเรามีนิสัยที่มีความมีระเบียบมีนิสัยที่ใจเย็นอดทนอดกลั้นที่จะคัดลายมือที่มีความสวยงาม นักเรียนครับหลักการคัดลายมือนักเรียนจะต้องมีดังนี้นะครับ ตอบมานะครับคุณครูได้สรุปเกี่ยวกับการคัดลายมือ มาให้นักเรียนนะครับข้อแรกนะครับ การคัดลายมือนี่เป็นการเขียนตัวอักษรไทย ตัวอักษรไทยนี่ก็จะครอบคลุม ในหลายๆประเด็นนะครับ ก็จะมีเกี่ยวกับ คาถาให้ถูกพยัญชนะพยัญชนะไทยตั้งแต่กไก่ถึงฮนกฮูกทั้งหมด 14 ตัวนะครับ ต่อมาสระและวรรณยุกต์ การคัดสระและวรรณยุกต์ก็ต้องทำให้ถูกต้องตามรูปแบบภาษาไทยนะครับ สุดท้ายตัวเลขไทยนั่นเองนะครับ ตัวเลขไทยก็มีความสำคัญเช่นกันนะครับในการคัดลายมือนักเรียนคัดให้ถูกต้องก็จะเกิดความสวยงามนะครับ ตอบมาประเด็นที่ 2 การคัดลายมือนี้นักเรียนจะต้องคัดให้ถูกต้องสวยงาม แล้วก็ ถูกต้องตามหลักการเขียนคำไทยนั่นเองการเขียนคำไทยนี่ก็จะได้ตั้งแต่ อย่างที่ครูบอกพยัญชนะ ตัวสะกดก็ต้องเขียนให้ถูกต้องนะครับก็จะมีในเรื่องของการเขียนสะกดคำตำแหน่งของสระถ้านักเรียนวางตำแหน่งของสละผิดก็อาจจะให้คำนั้นอ่านผิดได้นะครับ แล้วก็อาจจะทำให้ความหมายเปลี่ยนไปด้วยนะครับ สุดท้ายนะครับการใส่วรรณยุกต์ต่อมาประเด็นที่ 3 การเว้นช่องไฟ การเว้นช่องไฟวรรคตอนแล้วก็ตัวอักษรเสมอกันครูบอมครับถ้าเกิดว่าเราเว้นช่องไฟเว้นวรรคตอนแล้วก็ตัวอักษรในการเขียนหนี้รายมือเราสม่ำเสมอกันจะมีผลอย่างไรครับ ค่ะสำหรับที่คุณครูโบว์ถามเมื่อสักครู่นะคะเรื่องของการเว้นช่องไฟนะคะถ้าเราเขียนตัวอักษรและเว้นช่องไฟให้สม่ำเสมอกันนะคะก็จะทำให้ตัวอักษรของเรามีความเท่ากันแล้วก็อ่านง่ายค่ะ ครับถูกต้องนะครับอยากที่คุณครูบอมบอกก็ทำให้ตัวอักษรของเราเป็นระเบียบมากขึ้นนะครับ ในมือมีความสวยงามอ่านง่ายสบายตา เพราะถ้าเราเขียนตัวอักษรไม่เท่ากันบางตัวบางคำสูงใหญ่จนเกินไปบางคำเล็กจนเกินไปนักเรียนลองคิดดูสิครับ ว่าระหว่างลายมือที่มีความสวยงาม ระเบียบ ตัวอักษรพยัญชนะสระวรรณยุกต์ทุกตัวนี่มีความสูงที่เท่าในระดับเดียวกัน กับอีกแบบ พี่เป็นคนชนะสระวรรณยุกต์อยู่คนละที่อยู่คนละตำแหน่งเขียนเรียงซ้ายบ้างขวาบ้าง นักเรียนลองเปรียบเทียบดูสิครับนักเรียนปลายทางลองเปรียบเทียบดูนะครับ ว่าลายมือแบบไหนมีความสวยงามมากกว่ากันแน่นอนครับก็ต้องเป็นลายมือที่ตัวอักษรอยู่ในระดับเดียวกัน มีการเว้นช่องไฟวรรคตอนที่เหมาะสมนะครับ เอามาประเด็นที่ 4 นะครับก็คือความสวยงาม ความสวยงามของลายมือที่เขียนนักเรียนครับทำไมคุณครูโอจึงนำความสวยงามของลายมือที่เขียนมาอยู่ในประเด็นของการคัดลายมือ ถ้าพูดถึงการคัดลายมือนี่ สิ่งแรกที่หลายๆคนนะครับ นึกถึง ก็คือความสวยงามใช่ไหมครับครูบอม ครูก็เป็นเหมือนกันครูบอมก็เป็นด้วยนักเรียนปลายทางเป็นไหมถ้าเกิดพูดถึงเรื่องการคัดลายมือนี่นักเรียนจะต้องมองไปถึงความสวยงามของลายมือความเป็นระเบียบของตัวอักษรนะครับ เพราะว่าอะไรครับเพราะว่าลายมือสื่อภาษาสื่อความคิด เขียนตัวอักษรขี้เหร่เขียนสระพยัญชนะวรรณยุกต์ลากยาวต่อกันนี่ก็อาจจะทำให้ผู้อ่านนะครับ จับประเด็นไม่ได้หรือสื่อความหมายผิดได้นะครับ และถ้าเขียนลายมือสวยงามเป็นระเบียบเรียบร้อยมันยังสื่อไปถึงมารยาทของการเขียนและก็ทำให้ผลงานนั้นมีคุณค่าน่าชื่นชมมากยิ่งขึ้นนักเรียนไปหาครับทั้งหมดนี้ก็คือการคัดลายมือที่ครูโบว์สรุปมาให้นักเรียนนักเรียนสามารถศึกษาค้นคว้าเพิ่มเติมได้นะครับ เพราะว่าการคัดลายมือนั้นก็จะมีหลายๆประเด็นนะครับที่เข้ามาเกี่ยวข้องนะครับ ที่ส่งเสริมการคัดให้ดียิ่งขึ้นครูบอมครับ การคัดลายมือก่อนนะครับแล้วจะต้องคัดอย่างไรและคัดอย่างไรให้ถูกต้องคัดอย่างไรให้สวยงาม เราก็ต้องรู้หลักการคัดใช่ไหมคะ ถ้าจะคัดให้ถูกต้องกไก่เขียนอย่างไร ออกไข่เขียนอย่างไร ชอช้างเขียนอย่างไรนี่สระพยัญชนะวรรณยุกต์นักเรียนต้องรู้หลักการคัดลายมือซึ่งตัวนี้นะครับจะเป็นตัวกำหนดและตัวช่วยให้นักเรียนมีลายมือที่ถูกต้อง แล้วค่อนข้างสวยงามนะครับ เรามาดูหลักการคัดลายมือเลยนะครับ การคัดลายมืออย่างที่ได้สรุปมานะครับ ข้อแรกนักเรียนจะต้องนั่งตัวตรง เพราะว่าการนั่งตัวตรงนี่จะช่วยให้เรานี่คัดลายมือได้ดียิ่งขึ้นนะครับเราต้องไม่นั่งตัวห่อนั่งตัวตรงและเขียนด้วยมือที่ถนัด ถามว่า ในหลายๆคนนี่ การคัดลายมือของเรานี่มีมือที่ถนัดเหมือนกันไหมครับนักเรียนไหนนักเรียนคนไหนถนัดมือขวายกมือขึ้นครับ นักเรียนคนไหนถนัดมือซ้ายบ้างครับยกมือขึ้นครับ ครับทุกคนมีมือที่ถนัดไม่เหมือนกันเพราะฉะนั้นให้นักเรียนนี่ใช้มือตนเองที่ถนัดนะครับ ในการคัดลายมือ ตัวอย่างที่บอกมาเกี่ยวกับหลักการนั้นเขาใช้มือขวานะครับส่วนมือซ้ายนะครับนักเรียนจะต้องวางบนกระดาษนะครับ เราก็ไม่เลื่อนไปมานะครับมือก็ควรจะวางให้นิ่งข้อศอกขวาวางบนโต๊ะนะครับ ก็สายตานี่จะต้องห่างจากกระดาษนะครับพอสมควรอย่างน้อยประมาณ 1 ฟุต ข้านึกว่า 1 ฟุต ไม่ออกนะครับ นักเรียนสามารถใช้ไม้บรรทัดนะครับ ไม้บรรทัดประมาณ 12 นิ้วนะครับกะระยะได้ส่วนใหญ่ระดับสายตาของเราก็จะพอดีอยู่แล้วนะครับนักเรียน เอามาข้อที่ 2 จับดินสอหรือปากกา นามปากกามาใส่กระเป๋าเสื้อมาด้วย เพราะฉะนั้นเดี๋ยวครูปาล์มจะลองกลับให้โคดูนะคะ ว่าครูบอมจับปากกาถูกหรือไม่นะคะ อันนี้นะคะตามหลักนะคะจับดินสอหรือปากกาให้ถูกโดยดินสอหรือปากกาจะอยู่ระหว่างหัวแม่มือกับนิ้วชี้และนิ้วกลาง โสดอยู่นางและนิ้วก้อยนะคะ จะอยู่อีกฝ่ามือ นักเรียนสังเกตดูนะครับปากกาที่ครูบอมจับจะอยู่ระหว่างนิ้วชี้นิ้วโป้งนะคะ นิ้วชี้และนิ้วกลาง นิ้วนางกับนิ้วก้อยนะคะจะอยู่ข้างในฝ่ามือค่ะแบบนี้ถูกไหมคะครูโบว์ อย่างที่คุณครูบอมบอกถ้าเกิดว่าเราจับปากกาไม่ถูกต้องไม่ถนัด ลายมือของเราก็จะไม่สวยนะครับ หรืออาจจะไม่ถูกต้องตามหลักการ ซึ่งการจับปากกานี่ แต่ละคนนะครับก็จะมีความแตกต่างกันออกไปอาจจะไม่เหมือนกันทั้งหมดเลยทีเดียวเพียงแต่ว่าให้คล้ายคลึงหรือว่าถูกต้องตามหลักการให้ได้มากที่สุดนะครับนักเรียนได้อย่าลืมนะครับ สำคัญคือนักเรียนต้องคัดให้ถูกต้องตามรูปแบบของตัวอักษรไทย ต่อมานะครับ ตอบมา 3 นักเรียนนะครับต้องเขียนตัวอักษรให้ถูกส่วน พยัญชนะ จะใหญ่กว่าสระ ได้ไหมครับ ถามว่าตัวพยัญชนะบางตัวก็ใหญ่กว่าสระ เช่นถ้าพูดถึงคำว่ากออะกะ แน่นอนครับ กไก่ต้องใหญ่กว่าสระอะ แต่ถ้าพูดถึงโกโก้แน่นอนครับสระโอใหญ่กว่าพยัญตัวชนะแน่นอน ฉะนั้นนักเรียนต้องรู้นะครับว่าตัวอักษร นักเรียนจะเขียนคำนะครับ นักเรียนจะต้องรู้ว่าตัวอักษร พยัญชนะ แล้วก็วรรณยุกต์ พวกนี้นะครับแล้วก็ตัวเลขด้วยนักเรียนต้องรู้นะครับว่าตัวไหนจะใหญ่กว่าหรือว่าเล็กกว่า พิมพ์คำว่าโกนี่แน่นอนครับใหญ่กว่าพยัญชนะก็คือตัวกอไก่ถ้านักเรียนเขียนสระโอตัวเท่ากขไก่นะครับ ตัวทำคอกไก่ น่าจะผิดรูปแบบเพราะว่าสระโอต้องอยู่สูงกว่ากอไก่นะครับแล้วก็ตัวเลข ตัวเลขนี่จะต้อง ตัวเล็ก กว่าพยัญชนะ นะครับนักเรียน รอดูกันนะครับ เวลานักเรียนเขียนพยัญชนะนะครับต้องเขียนหัวก่อนเริ่มจากหัวก่อนเสมอนะครับเริ่มจากหัว ถ้าเป็นกไก่ก็คือเริ่มจากหัว กไก่กับธงมีหัวไหมครับครูบอมกไก่กับทงนะคะเป็นพยัญชนะ 2 ตัวที่ไม่มีหัวนะคะ เพราะฉะนั้นช่องไฟกไก่กับทงก็จะต้องเว้นให้เท่ากันนะครับ แล้วก็จะต้องวางเครื่องหมายต่างๆให้พอดีนะครับให้สวยงามให้ถูกต้อง ออกมาข้อสุดท้ายนะครับนักเรียนจะต้องวางพยัญชนะสระ วรรณยุกต์ เวลานักเรียนเขียนคำ 1 คำ จะประกอบด้วยพยัญชนะแล้วก็สระนะครับอาจจะมีวันนี้มาด้วย นักเรียนต้องวางให้ตรงกัน ให้ถูกต้องตามรูปแบบของกัน เรียนต่อมานะครับนี่คือรูปแบบของตัวอักษรนะครับ ตามกระทรวงศึกษาธิการ ที่ได้กำหนดมานะครับนักเรียนสังเกตไหมครับที่คุณครูบอกไปรอใกล้ๆกับธงนี่ไม่มีหัว ส่วนพยัญชนะตัวอื่นๆมีหัวหมดเลยและทุกตัวนะครับ ว่าจะเริ่มเขียนจากหัวก่อนเสมอ นะครับ ต่อมาต่อมานะครับนักเรียนเรามาดูตัวอย่างการคัดลายมือตัวบรรจงเต็มบรรทัด ถ้านักเรียนไม่มีสมุดที่เป็นเส้นบรรทัด ที่เขาแบ่งเส้นมาให้แล้ว 5 เส้นนักเรียนต้องทำอย่างไรครับ ถ้าเป็นคุณครูปอมปอมจะทำอย่างไรครับ ถ้าเป็นครูบอมนะคะแล้วสมุด ไม่มีไม่มีเส้น 5 บรรทัดให้ครูบอมจะดูช่องข้างบน 5 บรรทัดนะคะ เขียนเต็มบรรทัดนั่นหมายความว่าส่วนล่างสุดก็ต้องชิดเส้นล่างนะคะ สวดมนต์ก็จะต้องชิดเส้นข้างบนค่ะ ใช่ครับครูบอมก็คิดเห็นครูนักเรียนปลายทางคิดเห็นหมึกครูบอมไหมครับว่าถ้าเกิดไม่มีเส้น 5 บรรทัดนี่ไม่รู้จะทำอย่างไรนักเรียนต้องการระยะเวลานะครับ ซึ่งก็อาจจะกะระยะตามประสบการณ์เดิมที่เคยอาจจะ แปล แม่นะครับแต่ในวันนี้นะครับก็อยากให้นักเรียนคัดสมุดที่มีเส้นเพราะว่ามันก็จะง่ายขึ้นด้วยนะครับ อันดับแรกนะครับเราโดนเส้นทับเส้นทั้ง 5 เส้น ตอนนี้เรามีเส้นครบทั้ง 5 เส้นแล้วนะ 4 5 การคัดลายมือ บรรจงเต็มบรรทัด ราชภัฏอยู่แค่ 3 ใช่หรือ 5 เส้นดีครับครูบอม ถ้าสมมุติว่าเป็นกไก่นะคะ เต็มบรรทัด เราจะต้องพลัดเต็มทั้ง 5 เส้นค่ะ ดูตัวอย่างนะดูตัวอย่าง คำแรกคือคำว่ากุ้งนะครับ เรียนครับ สังเกตคำว่ากุ้งนะครับคำว่ากุ้งนี่มีพยัญชนะต้น สละ ตัวสะกด แล้วก็วรรณยุกต์ครบเลยนะครับ นักเรียนดูการวางสละนะครับอกไก่นี่ ถ้าขาดนะครับเราจะเริ่มจากส่วนล่างขึ้นไปนะครับตามรูปแบบนี้สังเกตว่าด้านบนของกอไก่และด้านล่างนะครับน่าจะชิดเส้นล่างและเส้นบน แล้วก็สละสละ อยู่ตรงข้ามกอไก่นะครับไม่อยู่ตรงงู มาอยู่กึ่งกลางของกไก่นะครับจะอยู่ตรงหาของกอไก่พอดีนะครับ เรามากับหอยนะครับ อันนี้เป็นพยัญชนะ 3 ตัวเลยหอหีบยอยักษ์ ตัวอักษรเห็นไหมครับ ว่างๆนะครับ ช่องไฟของตัวกล่อง แบ่งให้เท่ากัน เอามาคำว่าปูและคำว่าปลา ตรงนี้ก็แบ่งให้เท่ากันแล้วก็ให้ถูกต้องตามรูปแบบนะครับ ออกมาแล้วครับ วันจันทร์กับวันพุธ วันจันทร์กับวันพุธก็เช่นเดียวกันนะครับ ก็นึกว่าเป็นตัวเต็มบรรทัดก็ต้องเขียนให้เต็มใช่มันพัดนะครับ แล้วก็ตัวอักษรต้องเว้นช่องไฟเสมอเท่ากันนะครับ นะครับ อยากให้คุณครูๆได้บอกนักเรียน ในช่วง คณะเกี่ยวกับ 2 การเรียนรู้ นักเรียนบอกการคัดลายมือได้แล้วนักเรียนสามารถคัดลายมือ ตัวบรรจงเต็มบรรทัดได้แล้วสิ่งหนึ่งที่นักเรียนควรจะมี ในขณะที่เขียนแล้วก็ทุกขณะที่มีการเขียน มันก็คือมารยาทในการเขียนใช่ไหมครับครูบอม พยาธิในการเขียนข้อแรกนะครับ นักเรียนต้องเขียน ด้วยลายมือตัวบรรจงนะครับ อยู่ในเส้นบรรทัด ไม่เห็นออกนอกเส้นบรรทัดนะครับไม่คิดออกนอกเส้นบรรทัดเลย เหงื่อออกง่ายไม่ถึงเป็นมารยาทอย่างหนึ่งเพราะว่าถ้าเราเขียนลายมือที่ขี้เหร่หรือไม่ใช้งานนะครับ มันก็จะอ่านไม่รู้เรื่อง อ่านไม่เข้าใจ สมาคมที่ 2 คนเขียนตัวอักษรให้ถูกต้องชัดเจน ทำอย่างไรถูกต้องตามรูปแบบที่กำหนด นะครับ จะมีทางกระทรวงศึกษาธิการรับอารักนะครับ เธอถ้าเขากำหนดตัวอักษรเขียนอย่างไร นักเรียนก็ควรเขียน ถูกต้องนะครับประมาณ เงินถูกต้องชัดเจนในความเป็นระเบียบเรียบร้อยก็สำคัญนะครับ ไม่เป็นระเบียบเรียบร้อยลายมือก็น่าอ่าน รอสอนลูกตัวก็วางเป็นระเบียบนะครับ ประมาณข้อที่ 3 เป็นการนั่งเขียนนักเรียนไปทางครับ นักเรียนอยู่ในฐานที่นั่งเขียนนะครับ นักเรียนก็ต้องนั่งด้วยท่าทางที่สุภาพ แล้วก็เป็นบุคลิกที่ดีด้วย นักเรียนนั่งหลังตรง ไม่ต้องห่อตัวจนเกินไปก็จะทำให้นักเรียนนั้นคัดลายมือให้ดียิ่งขึ้นครับถ้านั่งหลังตรงตามมาครับต่อมาวันที่ 4 นักเรียนต้องรักษาความสะอาด โดยเฉพาะการคัดลายมือ อย่างที่คุณครูบอก ถ้าเราพูดถึงการคัดลายมือเราต้องคำนึงถึงความสวยงาม เรื่องความสวยงามอย่างหนึ่งก็คือ การรักษาความสะอาดในการเขียน หรือ นักเรียนใช้ น้ำยาลบคำผิด แต่ใช้ยางลบลบนี่ ก็ควรที่จะลบให้สะอาดนะครับ ไม่ค่อยมีรอย เพื่อนนะครับนั่นเอง ประมาณข้อสุดท้าย พนักงานเขียนของผู้อื่นมาเขียน นักเรียนควรจะมีการอ้างอิงนะครับ เขียนชื่อผู้แต่งเช่น น้าบทร้อยกรองของท่านสุนทรภู่ ใบงานเขียนของเราเราก็ควรที่จะ อย่า Minecraft ก็ควรที่จะล้างเอง รายชื่อของท่านลงไปนะครับรายชื่อของผู้แต่งลงไปนี่คือมารยาทในการเขียนนะครับ แล้วก็ นางเอกที่มาเล่น เคสนี้มีที่มาจากหนังสือเล่มใด มีที่มาจากเว็บไซต์ใดนะครับ ไม่มีที่มาจากแหล่งเรียนรู้ ได้นะครับนักเรียนเขาต้อง ใส่แหล่งที่มาให้ชัดเจนนะครับ ไม่ว่าหนังสือเล่มนี้บทร้อยกรอง ร้านอาหารที่เรานำมานี่ อยู่ในเอกสารด้านไหนนะครับอยู่ในเอกสารหน้าไหนเล่มอะไรนี่ก็ต้องบอกด้วยนะครับ คือบอกให้ชัดเจนนักเรียนครับ กิจกรรมพัฒนาลายมือสื่อภาษาไทยในวันนี้นะครับ ให้นักเรียนคัดลายมือจากบทเรื่อง วันภาษาไทยนะครับที่กำหนดให้ โดยนักเรียนนะครับ สามารถนัดให้ไปงานที่กำหนดให้ก็ได้ หรือถ้าใคร ไม่มีใบงาน ไม่ได้นำใบงานมา นักเรียนสามารถ ครับลงในสมุดได้นะครับ เรื่องตลกของนักเรียนถ้ามีตาราง 5 เส้น ก็จะทำให้คัดได้ง่ายแต่ถ้า มีตาราง 5 เส้นให้นักเรียนนะครับกะระยะ ที่บอลสดของตัวอักษรนะครับได้เบอร์ส่วนตัวอักษรไม่ต้องใช้เส้นบนและด้านล่างของตัวอักษร จะต้องชิดเส้นล่างนะครับ ซึ่ง เวลาในการคัดลายมือนะครับ พระครูให้เวลา 15 นาทีนะครับนักเรียน นะครับคำชี้แจงกิจกรรมนักเรียนนะครับให้นักเรียนคัดลายมือตัวบรรจงเต็มบรรทัดนะครับ บอกรักภาษาไทยแห่งชาตินะครับก็อยู่ในใบงานที่ 3 คำชี้แจงของคุณครูปลายทางนะครับจากใบงานที่ 3 หรืออาจจะให้นักเรียนคัดในสมุดก็ได้ แล้วคุณครูครับอย่าลืมเดินดูการทำงานของนักเรียนแล้วก็ช่วยประเมินการคัดลายมือของนักเรียนด้วยนะครับ สำหรับใบงานนะครับการคัดลายมือตัวบรรจงเต็มบรรทัดในวันนี้นะครับ รูปร่างหน้าตาของใบงานนะครับจะเป็นลักษณะแบบนี้จะมีข้อความนะครับ ให้อยู่ด้านบนซึ่งเป็นข้อความเกี่ยวกับวันภาษาไทยแห่งชาติ นักเรียนแล้วก็มีเสื้อบรรทัดอยู่ด้านล่างนะครับ เบิ่งนักเรียนคนไหนยังไม่มีนะครับขอความกรุณานะครับคุณครูปลายทางนะครับ ดาวน์โหลดให้นักเรียนแล้วก็นำมาแจกให้นักเรียนนะครับ ได้ คัดลายมือตัวบรรจงเต็มบรรทัด ตามข้อความดังกล่าวนี้นะครับ รูปแบบของแบบประเมินนะครับจะเป็นลักษณะหน้าตาที่เป็นช่องให้คะแนนนะครับ ใส่ชุดนักเรียนนะครับแล้วก็ให้คะแนนตาม เกณฑ์การประเมินโดยการเรียนรู้แบบ มีคะแนน มีการเขียนตัวอักษรแล้วก็การเว้นวรรคตอนป 4 คะแนนนะครับ มีความสวยงามเป็นระเบียบ 4 คะแนนนะครับ แล้วก็มีการเขียนที่อยู่ ในเวลาที่กำหนดนะครับ ถ้าเกิดว่าเสร็จ เวลาที่กำหนดข้อ 4 คะแนนเช่นเดียวกันนะครับ สุดท้ายเลย เป็นสิ่งที่นักเรียนควรจะพึงมีนั่นก็คือมารยาทในการเขียน 4 คะแนน รวมแล้วทั้งหมดนะครับ 20 คะแนนนะครับ คุณครูโอก็ขอให้นักเรียนปลายทางนะครับสู้ๆ แล้วก็ตั้งใจนะครับมีความอดทนอดกลั้นมีสมาธิในการคัดลายมือตัวบรรจงเต็มบรรทัดในชั่วโมงนี้นะครับ หลังจากที่นักเรียน เกี่ยวกับการคัดลายมือ วันนี้ฟุตบอลมีคำถามนะครับ ทำอะไรอยู่ครับตอนนี้ คำถามข้อแรกนะครับ การคัดลายมือมีประโยชน์ต่อนักเรียนอย่างไรค่ะ สำหรับในกรณีที่ 2 นะคะคำถามสรุปบทเรียนของเราในวันนี้คือ นักเรียนจะพัฒนาทักษะการคัดลายมือนะคะ ให้ดีขึ้นกว่าเดิมหรืออย่างไรบ้างครับ Home กลอน ราคาแลกเปลี่ยนนะครับ มีหลักรู้จักนั่ง ตัวตรงๆ โรงแรมถูกแบบอย่าง จับดินสอปากกา ลูกค้าทาง สมุดวางเด้ง นักเรียน ก็เขียนไปให้งามตามส่วนสัด ต้องไปจัด กริยาแน่ พระหรือเครื่องหมายใดๆแปล ตั้งใจแน่มีระเบียบ เรียบร้อยเอ้ย นักเรียนครับ นักเรียนท่องเที่ยวนิด้านักเรียนก็จะจำขึ้นใจ ก็จะสามารถคัดลายมือได้ดีขึ้นนะครับ เพราะว่าบทกลอนนี้ บทกลอนที่สรุปหลักการคัดลายมือ อาจจะต้องจำเป็นข้อๆซึ่งมีหลายข้อ อุปกรณ์ภายก็สามารถขายได้ดีขึ้นนะคะนักเรียน ระบบทะเบียน ในช่วงนี้ สัญญากับคัดลายมือตัวบรรจงเต็มบรรทัดช่วงต่อไปเราก็จะเด่น ในรถเกี่ยวกับคันแรกมือตัวบรรจงครึ่งบรรทัดนะครับนักเรียน และอีกเช่นเคยนะคะสิ่งที่นักเรียนต้องเตรียมคืนโทรทัศน์ไปนะคะก็คือ ความรู้ที่ 4 และใบงานที่ 4 เรื่องการคัดลายมือ บรรจงครึ่งบรรทัดค่ะ หนูจะมานะคะนักเรียนยังต้องเตรียมหนังสือเรียนวรรณคดีลำนำ ของชั้นประถมศึกษาปีที่ 5 นะคะ ด้านนอกจากใบงานความรู้และหนังสือเรียนเลยนะคะ นักเรียนก็อย่าลืมเทียบเตรียมอุปกรณ์การเรียนให้ครบทั้งหมดด้วยนะคะ เรื่องเหมือนที่กูเคยบอกราคาว่าคุณครูไปทางเมล์นะคะ สามารถดาวน์โหลดใบงานและความรู้ แบคทีเรีย www.brp.ac.th ค่ะ ครับ ในชั่วโมงนี้ โอเคก็อยากให้นักเรียน นำทักษะและความรู้ที่ได้ เกี่ยวกับคัดลายมือตัวบรรจงเต็มบรรทัด ใช้ในการเขียนคัดลายมือ ได้ปรับปรุงการพัฒนางานเขตอื่นให้ถูกต้องและมีความสมบูรณ์แบบมากขึ้นนะครับ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 (DLTV ภาษาไทย ป. 5 หน่วยที่ 1) ๓ การคัดลายมือตัวบรรจงเต็มบรรทัด ๔ มิ.ย. ๒๕๖๔</dc:title>
  <dc:creator/>
  <cp:keywords/>
  <dcterms:created xsi:type="dcterms:W3CDTF">2021-11-10T06:55:30Z</dcterms:created>
  <dcterms:modified xsi:type="dcterms:W3CDTF">2021-11-10T06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จิกายน 2564 เวลา 10.31 น.</vt:lpwstr>
  </property>
  <property fmtid="{D5CDD505-2E9C-101B-9397-08002B2CF9AE}" pid="3" name="subtitle">
    <vt:lpwstr/>
  </property>
</Properties>
</file>